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st 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verdispersion (95% CI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4.3 (29-4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 (24-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7.9 (-322-17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.2 (58-1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1.9 (-254-123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3 (15-9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 (6-4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8 (8-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 (10-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5 (-2-65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6:34:16Z</dcterms:created>
  <dcterms:modified xsi:type="dcterms:W3CDTF">2024-07-29T16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